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DRAFT)</w:t>
      </w:r>
    </w:p>
    <w:p>
      <w:pPr>
        <w:pStyle w:val="Date"/>
      </w:pPr>
      <w:r>
        <w:t xml:space="preserve">2024-08-0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1</w:t>
            </w:r>
          </w:p>
        </w:tc>
      </w:tr>
      <w:tr>
        <w:tc>
          <w:p>
            <w:pPr>
              <w:jc w:val="left"/>
            </w:pPr>
            <w:r>
              <w:t xml:space="preserve">Version: 2024-07-15-approved by EC-78</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
          </w:rPr>
          <w:t xml:space="preserve">Manual on WMO Information System</w:t>
        </w:r>
      </w:hyperlink>
      <w:r>
        <w:t xml:space="preserve"> </w:t>
      </w:r>
      <w:r>
        <w:t xml:space="preserve">(WMO-No. 1060), Volume II (hereinafter</w:t>
      </w:r>
      <w:r>
        <w:t xml:space="preserve"> </w:t>
      </w:r>
      <w:r>
        <w:rPr>
          <w:i/>
        </w:rPr>
        <w:t xml:space="preserve">Manual on WIS</w:t>
      </w:r>
      <w:r>
        <w:t xml:space="preserve">, Volume II), and further explained in the</w:t>
      </w:r>
      <w:r>
        <w:t xml:space="preserve"> </w:t>
      </w:r>
      <w:hyperlink r:id="rId27">
        <w:r>
          <w:rPr>
            <w:rStyle w:val="Hyperlink"/>
            <w:i/>
          </w:rPr>
          <w:t xml:space="preserve">Guide to the WMO Information System</w:t>
        </w:r>
      </w:hyperlink>
      <w:r>
        <w:t xml:space="preserve"> </w:t>
      </w:r>
      <w:r>
        <w:t xml:space="preserve">(WMO-No. 1061), Volume II (hereinafter</w:t>
      </w:r>
      <w:r>
        <w:t xml:space="preserve"> </w:t>
      </w:r>
      <w:r>
        <w:rPr>
          <w:i/>
        </w:rPr>
        <w:t xml:space="preserve">Guide to WIS</w:t>
      </w:r>
      <w:r>
        <w:t xml:space="preserve">, Volume II).</w:t>
      </w:r>
    </w:p>
    <w:p>
      <w:pPr>
        <w:pStyle w:val="Heading1"/>
      </w:pPr>
      <w:bookmarkStart w:id="28" w:name="X36c7e2c75b43d5c767d5ec28916273fa4452173"/>
      <w:r>
        <w:t xml:space="preserve">1. INTRODUCTION</w:t>
      </w:r>
      <w:bookmarkEnd w:id="28"/>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p>
      <w:pPr>
        <w:pStyle w:val="Heading1"/>
      </w:pPr>
      <w:bookmarkStart w:id="31" w:name="Xd64ba616be89133975174d025209ea677f0d649"/>
      <w:r>
        <w:t xml:space="preserve">2. PRINCIPLES</w:t>
      </w:r>
      <w:bookmarkEnd w:id="31"/>
    </w:p>
    <w:p>
      <w:pPr>
        <w:pStyle w:val="FirstParagraph"/>
      </w:pPr>
      <w:r>
        <w:t xml:space="preserve">The following principles are appropriate for the transition.</w:t>
      </w:r>
    </w:p>
    <w:p>
      <w:pPr>
        <w:pStyle w:val="BodyText"/>
      </w:pPr>
      <w:r>
        <w:rPr>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
        </w:rPr>
        <w:t xml:space="preserve">Note: WIS centres are Global Information System Centres (GISCs), Data Collection or Production Centres (DCPCs) and National Centres (NCs).</w:t>
      </w:r>
    </w:p>
    <w:p>
      <w:pPr>
        <w:pStyle w:val="BodyText"/>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2">
        <w:r>
          <w:rPr>
            <w:rStyle w:val="Hyperlink"/>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p>
      <w:pPr>
        <w:pStyle w:val="Heading1"/>
      </w:pPr>
      <w:bookmarkStart w:id="33" w:name="X55cba2950662f4c1953bcd02f0364cda03c119f"/>
      <w:r>
        <w:t xml:space="preserve">3. TEMPORARY GLOBAL SERVICES</w:t>
      </w:r>
      <w:bookmarkEnd w:id="33"/>
    </w:p>
    <w:p>
      <w:pPr>
        <w:pStyle w:val="Heading2"/>
      </w:pPr>
      <w:bookmarkStart w:id="34" w:name="X92775deaf001be75da4ae3a1368b04113ef5236"/>
      <w:r>
        <w:t xml:space="preserve">3.1 GTS to WIS2 gateway</w:t>
      </w:r>
      <w:bookmarkEnd w:id="34"/>
    </w:p>
    <w:p>
      <w:pPr>
        <w:pStyle w:val="FirstParagraph"/>
      </w:pPr>
      <w:r>
        <w:t xml:space="preserve">The Executive Council, through</w:t>
      </w:r>
      <w:r>
        <w:t xml:space="preserve"> </w:t>
      </w:r>
      <w:hyperlink r:id="rId29">
        <w:r>
          <w:rPr>
            <w:rStyle w:val="Hyperlink"/>
          </w:rPr>
          <w:t xml:space="preserve">Resolution 34 (EC-76)</w:t>
        </w:r>
      </w:hyperlink>
      <w:r>
        <w:t xml:space="preserve">, recognized the importance of establishing a pilot phase to develop the WIS2 infrastructure and begin testing it, in order to be ready for a pre-operational phase in 2024, and then for the transition starting in 2025. 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p>
      <w:pPr>
        <w:pStyle w:val="Heading3"/>
      </w:pPr>
      <w:bookmarkStart w:id="35" w:name="Xa1f0293850b1feb671d0a6566c7a021c4500e60"/>
      <w:r>
        <w:t xml:space="preserve">3.1.1 Purpose</w:t>
      </w:r>
      <w:bookmarkEnd w:id="35"/>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p>
      <w:pPr>
        <w:pStyle w:val="Heading3"/>
      </w:pPr>
      <w:bookmarkStart w:id="36" w:name="X2d0aec8ebd3a701f864d47da6492329599314d4"/>
      <w:r>
        <w:t xml:space="preserve">3.1.2 GTS to WIS2 gateway provider</w:t>
      </w:r>
      <w:bookmarkEnd w:id="36"/>
    </w:p>
    <w:p>
      <w:pPr>
        <w:pStyle w:val="FirstParagraph"/>
      </w:pPr>
      <w:r>
        <w:t xml:space="preserve">To ensure resilient operation, there will be more than one GTS to WIS2 gateway.</w:t>
      </w:r>
    </w:p>
    <w:p>
      <w:pPr>
        <w:pStyle w:val="Heading3"/>
      </w:pPr>
      <w:bookmarkStart w:id="37" w:name="Xab84ce61a6f6674d6e31e8afee532d3fcd45551"/>
      <w:r>
        <w:t xml:space="preserve">3.1.3 Technical requirements</w:t>
      </w:r>
      <w:bookmarkEnd w:id="37"/>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8" w:name="Xa4b5fa422731dd35d8c0c49fe588a3cea73815b"/>
      <w:r>
        <w:t xml:space="preserve">3.2 WIS2 to GTS gateway</w:t>
      </w:r>
      <w:bookmarkEnd w:id="38"/>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p>
      <w:pPr>
        <w:pStyle w:val="Heading3"/>
      </w:pPr>
      <w:bookmarkStart w:id="39" w:name="X0c421b9194a9eabd5a6e6a344a871c15c2fdc2d"/>
      <w:r>
        <w:t xml:space="preserve">3.2.1 Purpose</w:t>
      </w:r>
      <w:bookmarkEnd w:id="39"/>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The WIS2 to GTS gateway will ensure that only the data currently available on the GTS and whose Member is wishing to stop its MSS will be re-published onto the GTS, so that no data is lost during the transition.</w:t>
      </w:r>
    </w:p>
    <w:p>
      <w:pPr>
        <w:pStyle w:val="BodyText"/>
      </w:pPr>
      <w:r>
        <w:t xml:space="preserve">To ensure resilient operation, there will be more than one WIS2 to GTS gateway.</w:t>
      </w:r>
    </w:p>
    <w:p>
      <w:pPr>
        <w:pStyle w:val="Heading3"/>
      </w:pPr>
      <w:bookmarkStart w:id="40" w:name="X2162b59264dab19a310b5a9f7d85f4538f7c613"/>
      <w:r>
        <w:t xml:space="preserve">3.2.2 WIS2 to GTS gateway operators</w:t>
      </w:r>
      <w:bookmarkEnd w:id="40"/>
    </w:p>
    <w:p>
      <w:pPr>
        <w:pStyle w:val="FirstParagraph"/>
      </w:pPr>
      <w:r>
        <w:t xml:space="preserve">The gateway will be provided by designated Regional Telecommunication Hubs (RTH).</w:t>
      </w:r>
    </w:p>
    <w:p>
      <w:pPr>
        <w:pStyle w:val="Heading3"/>
      </w:pPr>
      <w:bookmarkStart w:id="41" w:name="X322f47fc1c78b6f7428a4331d25056d38a88ccd"/>
      <w:r>
        <w:t xml:space="preserve">3.2.3 Technical requirements</w:t>
      </w:r>
      <w:bookmarkEnd w:id="41"/>
    </w:p>
    <w:p>
      <w:pPr>
        <w:pStyle w:val="Heading4"/>
      </w:pPr>
      <w:bookmarkStart w:id="42" w:name="Xe624e9bd8119dbca036aa60eea799101e3dfc57"/>
      <w:r>
        <w:t xml:space="preserve">3.2.3.1 For WIS centres wishing to stop their Message Switching System</w:t>
      </w:r>
      <w:bookmarkEnd w:id="42"/>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 GTS 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p>
      <w:pPr>
        <w:pStyle w:val="Heading4"/>
      </w:pPr>
      <w:bookmarkStart w:id="43" w:name="Xfc461f9a3e54bceb4bfeed8e2d1c53e09aa17e4"/>
      <w:r>
        <w:t xml:space="preserve">3.2.3.2 Guidance for WIS2 to GTS gateway operators</w:t>
      </w:r>
      <w:bookmarkEnd w:id="43"/>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As it is expected for data consumers, and 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p>
      <w:pPr>
        <w:pStyle w:val="Heading1"/>
      </w:pPr>
      <w:bookmarkStart w:id="44" w:name="X33780d4a67f22a8aca93311452eb52a003a466b"/>
      <w:r>
        <w:t xml:space="preserve">4. STOPPING A MESSAGE SWITCHING SYSTEM</w:t>
      </w:r>
      <w:bookmarkEnd w:id="44"/>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recalls the various roles on the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5"/>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as well as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for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p>
      <w:pPr>
        <w:pStyle w:val="Heading1"/>
      </w:pPr>
      <w:bookmarkStart w:id="46" w:name="X884960e1a038fd4f77fe32a321784e9d144ba90"/>
      <w:r>
        <w:t xml:space="preserve">5. MANAGEMENT OF WIS2 AND GTS</w:t>
      </w:r>
      <w:bookmarkEnd w:id="46"/>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p>
      <w:pPr>
        <w:pStyle w:val="Heading2"/>
      </w:pPr>
      <w:bookmarkStart w:id="47" w:name="X111bd1f93199c7121e85a1674d2394378e0022b"/>
      <w:r>
        <w:t xml:space="preserve">5.1 Maintenance and operation of Message Switching Systems</w:t>
      </w:r>
      <w:bookmarkEnd w:id="47"/>
    </w:p>
    <w:p>
      <w:pPr>
        <w:pStyle w:val="Heading3"/>
      </w:pPr>
      <w:bookmarkStart w:id="48" w:name="X70b80e0db7f5da610d3f32fce7b4b551886a6dc"/>
      <w:r>
        <w:t xml:space="preserve">5.1.1 Main Telecommunication Network</w:t>
      </w:r>
      <w:bookmarkEnd w:id="48"/>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p>
      <w:pPr>
        <w:pStyle w:val="Heading3"/>
      </w:pPr>
      <w:bookmarkStart w:id="49" w:name="Xd019e4aa8632689ce17d5daf4009b203c182934"/>
      <w:r>
        <w:t xml:space="preserve">5.1.2 Regional Telecommunication Hubs</w:t>
      </w:r>
      <w:bookmarkEnd w:id="49"/>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p>
      <w:pPr>
        <w:pStyle w:val="Heading3"/>
      </w:pPr>
      <w:bookmarkStart w:id="50" w:name="X0a4d51eaf84b85dfcbfcc1505b4ae6f2bb33325"/>
      <w:r>
        <w:t xml:space="preserve">5.1.3 National Meteorological Centres</w:t>
      </w:r>
      <w:bookmarkEnd w:id="50"/>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w:t>
      </w:r>
    </w:p>
    <w:p>
      <w:pPr>
        <w:pStyle w:val="BodyText"/>
      </w:pPr>
      <w:r>
        <w:rPr>
          <w:i/>
        </w:rPr>
        <w:t xml:space="preserve">Note: This WIS2 Notification Messages with GTS properties will only concern data that are already published in GTS. New data will only be published on WIS2.</w:t>
      </w:r>
    </w:p>
    <w:p>
      <w:pPr>
        <w:pStyle w:val="Heading2"/>
      </w:pPr>
      <w:bookmarkStart w:id="51" w:name="X3f66f2c7f63ea5cc44810d04b5f8a77dcc9b188"/>
      <w:r>
        <w:t xml:space="preserve">5.2 Maintenance and operation of WIS1 Catalogue and Cache by Global Information System Centres</w:t>
      </w:r>
      <w:bookmarkEnd w:id="51"/>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p>
      <w:pPr>
        <w:pStyle w:val="Heading2"/>
      </w:pPr>
      <w:bookmarkStart w:id="52" w:name="Xc2c31bf89786d2c4bf99f1d6c9568967d877e5e"/>
      <w:r>
        <w:t xml:space="preserve">5.3 Management of GTS abbreviated headings</w:t>
      </w:r>
      <w:bookmarkEnd w:id="52"/>
    </w:p>
    <w:p>
      <w:pPr>
        <w:pStyle w:val="FirstParagraph"/>
      </w:pPr>
      <w:r>
        <w:t xml:space="preserve">The GTS abbreviated headings are described in the</w:t>
      </w:r>
      <w:r>
        <w:t xml:space="preserve"> </w:t>
      </w:r>
      <w:hyperlink r:id="rId53">
        <w:r>
          <w:rPr>
            <w:rStyle w:val="Hyperlink"/>
            <w:i/>
          </w:rPr>
          <w:t xml:space="preserve">Manual on the Global Telecommunication System</w:t>
        </w:r>
      </w:hyperlink>
      <w:r>
        <w:t xml:space="preserve"> </w:t>
      </w:r>
      <w:r>
        <w:t xml:space="preserve">(WMO-No. 386) (</w:t>
      </w:r>
      <w:r>
        <w:rPr>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w:t>
      </w:r>
      <w:r>
        <w:t xml:space="preserve"> </w:t>
      </w:r>
      <w:hyperlink r:id="rId54">
        <w:r>
          <w:rPr>
            <w:rStyle w:val="Hyperlink"/>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55" w:name="Xb0368c9858e021a1bbdc826a55055282500de23"/>
      <w:r>
        <w:t xml:space="preserve">5.3.1 GTS headings for International Civil Aviation Authority</w:t>
      </w:r>
      <w:bookmarkEnd w:id="55"/>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p>
      <w:pPr>
        <w:pStyle w:val="Heading1"/>
      </w:pPr>
      <w:bookmarkStart w:id="56" w:name="X5e20f58738c779bac03ef9cf5a4a0734728eeef"/>
      <w:r>
        <w:t xml:space="preserve">6. MANAGEMENT OF WIS CENTRES</w:t>
      </w:r>
      <w:bookmarkEnd w:id="56"/>
    </w:p>
    <w:p>
      <w:pPr>
        <w:pStyle w:val="Heading2"/>
      </w:pPr>
      <w:bookmarkStart w:id="57" w:name="X5dd851bc6a57d8a7632f100dcb2c0e130fa8d58"/>
      <w:r>
        <w:t xml:space="preserve">6.1 National Centres</w:t>
      </w:r>
      <w:bookmarkEnd w:id="57"/>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8" w:name="X66a265cd2ee904760bc1ad46fe74f45364f56bb"/>
      <w:r>
        <w:t xml:space="preserve">6.2 Data Collection and Production Centres</w:t>
      </w:r>
      <w:bookmarkEnd w:id="58"/>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9" w:name="X8faf1942622ecf2376b35c3b9091f4fc651ce07"/>
      <w:r>
        <w:t xml:space="preserve">6.3 Global Information System Centres</w:t>
      </w:r>
      <w:bookmarkEnd w:id="59"/>
    </w:p>
    <w:p>
      <w:pPr>
        <w:pStyle w:val="FirstParagraph"/>
      </w:pPr>
      <w:r>
        <w:t xml:space="preserve">A GISC shall support Members in its area of responsibility in the migration and operation of WIS2.</w:t>
      </w:r>
    </w:p>
    <w:p>
      <w:pPr>
        <w:pStyle w:val="Heading1"/>
      </w:pPr>
      <w:bookmarkStart w:id="60" w:name="X8c52cb33a179e985e93533353f95ae036d08685"/>
      <w:r>
        <w:t xml:space="preserve">7. References</w:t>
      </w:r>
      <w:bookmarkEnd w:id="60"/>
    </w:p>
    <w:p>
      <w:pPr>
        <w:pStyle w:val="Heading2"/>
      </w:pPr>
      <w:bookmarkStart w:id="61" w:name="Xec057786931d30c6a491007f9b7bdfeb6d1a106"/>
      <w:r>
        <w:t xml:space="preserve">7.1 Normative</w:t>
      </w:r>
      <w:bookmarkEnd w:id="61"/>
    </w:p>
    <w:p>
      <w:pPr>
        <w:numPr>
          <w:ilvl w:val="0"/>
          <w:numId w:val="1007"/>
        </w:numPr>
      </w:pPr>
      <w:hyperlink r:id="rId26">
        <w:r>
          <w:rPr>
            <w:rStyle w:val="Hyperlink"/>
            <w:i/>
          </w:rPr>
          <w:t xml:space="preserve">Manual on the WMO Information System</w:t>
        </w:r>
      </w:hyperlink>
      <w:r>
        <w:t xml:space="preserve"> </w:t>
      </w:r>
      <w:r>
        <w:t xml:space="preserve">(WMO-No. 1060), Volume II</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w:t>
      </w:r>
      <w:r>
        <w:rPr>
          <w:rStyle w:val="FootnoteReference"/>
        </w:rPr>
        <w:footnoteReference w:id="62"/>
      </w:r>
    </w:p>
    <w:p>
      <w:pPr>
        <w:pStyle w:val="Heading2"/>
      </w:pPr>
      <w:bookmarkStart w:id="64" w:name="X65dcc418478fbd83ed264b703f7c25ba977b456"/>
      <w:r>
        <w:t xml:space="preserve">7.2 Informative</w:t>
      </w:r>
      <w:bookmarkEnd w:id="64"/>
    </w:p>
    <w:p>
      <w:pPr>
        <w:numPr>
          <w:ilvl w:val="0"/>
          <w:numId w:val="1009"/>
        </w:numPr>
      </w:pPr>
      <w:hyperlink r:id="rId65">
        <w:r>
          <w:rPr>
            <w:rStyle w:val="Hyperlink"/>
            <w:i/>
          </w:rPr>
          <w:t xml:space="preserve">WMO Information System 2.0 Strategy</w:t>
        </w:r>
      </w:hyperlink>
      <w:r>
        <w:t xml:space="preserve"> </w:t>
      </w:r>
      <w:r>
        <w:t xml:space="preserve">(WMO-No. 1213)</w:t>
      </w:r>
    </w:p>
    <w:p>
      <w:pPr>
        <w:numPr>
          <w:ilvl w:val="0"/>
          <w:numId w:val="1009"/>
        </w:numPr>
      </w:pPr>
      <w:hyperlink r:id="rId66">
        <w:r>
          <w:rPr>
            <w:rStyle w:val="Hyperlink"/>
            <w:i/>
          </w:rPr>
          <w:t xml:space="preserve">WMO Guidelines on Emerging Data Issues</w:t>
        </w:r>
      </w:hyperlink>
      <w:r>
        <w:t xml:space="preserve"> </w:t>
      </w:r>
      <w:r>
        <w:t xml:space="preserve">(WMO-No. 12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DRAFT)</dc:title>
  <dc:creator/>
  <cp:keywords/>
  <dcterms:created xsi:type="dcterms:W3CDTF">2024-08-01T12:30:24Z</dcterms:created>
  <dcterms:modified xsi:type="dcterms:W3CDTF">2024-08-01T12: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1</vt:lpwstr>
  </property>
</Properties>
</file>